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activeX/activeX51.xml" ContentType="application/vnd.ms-office.activeX+xml"/>
  <Override PartName="/word/activeX/activeX52.xml" ContentType="application/vnd.ms-office.activeX+xml"/>
  <Override PartName="/word/activeX/activeX53.xml" ContentType="application/vnd.ms-office.activeX+xml"/>
  <Override PartName="/word/activeX/activeX54.xml" ContentType="application/vnd.ms-office.activeX+xml"/>
  <Override PartName="/word/activeX/activeX55.xml" ContentType="application/vnd.ms-office.activeX+xml"/>
  <Override PartName="/word/activeX/activeX56.xml" ContentType="application/vnd.ms-office.activeX+xml"/>
  <Override PartName="/word/activeX/activeX57.xml" ContentType="application/vnd.ms-office.activeX+xml"/>
  <Override PartName="/word/activeX/activeX58.xml" ContentType="application/vnd.ms-office.activeX+xml"/>
  <Override PartName="/word/activeX/activeX59.xml" ContentType="application/vnd.ms-office.activeX+xml"/>
  <Override PartName="/word/activeX/activeX60.xml" ContentType="application/vnd.ms-office.activeX+xml"/>
  <Override PartName="/word/activeX/activeX61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64A1E6" w14:textId="77777777" w:rsidR="001E1418" w:rsidRPr="001E1418" w:rsidRDefault="001E1418" w:rsidP="001E1418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1E1418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Quiz-2 -- Requires </w:t>
      </w:r>
      <w:proofErr w:type="spellStart"/>
      <w:r w:rsidRPr="001E1418">
        <w:rPr>
          <w:rFonts w:ascii="Times New Roman" w:eastAsia="Times New Roman" w:hAnsi="Times New Roman" w:cs="Times New Roman"/>
          <w:b/>
          <w:bCs/>
          <w:sz w:val="36"/>
          <w:szCs w:val="36"/>
        </w:rPr>
        <w:t>LockDown</w:t>
      </w:r>
      <w:proofErr w:type="spellEnd"/>
      <w:r w:rsidRPr="001E1418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Browser Results for </w:t>
      </w:r>
      <w:proofErr w:type="spellStart"/>
      <w:r w:rsidRPr="001E1418">
        <w:rPr>
          <w:rFonts w:ascii="Times New Roman" w:eastAsia="Times New Roman" w:hAnsi="Times New Roman" w:cs="Times New Roman"/>
          <w:b/>
          <w:bCs/>
          <w:sz w:val="36"/>
          <w:szCs w:val="36"/>
        </w:rPr>
        <w:t>Alwahab</w:t>
      </w:r>
      <w:proofErr w:type="spellEnd"/>
      <w:r w:rsidRPr="001E1418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Mohammad </w:t>
      </w:r>
      <w:hyperlink r:id="rId4" w:history="1">
        <w:r w:rsidRPr="001E1418">
          <w:rPr>
            <w:rFonts w:ascii="Times New Roman" w:eastAsia="Times New Roman" w:hAnsi="Times New Roman" w:cs="Times New Roman"/>
            <w:b/>
            <w:bCs/>
            <w:color w:val="0000FF"/>
            <w:sz w:val="36"/>
            <w:szCs w:val="36"/>
            <w:u w:val="single"/>
          </w:rPr>
          <w:t>View Log</w:t>
        </w:r>
      </w:hyperlink>
      <w:r w:rsidRPr="001E1418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</w:t>
      </w:r>
    </w:p>
    <w:p w14:paraId="70A3CADF" w14:textId="77777777" w:rsidR="001E1418" w:rsidRPr="001E1418" w:rsidRDefault="001E1418" w:rsidP="001E1418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1E1418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56AAB071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Score for this quiz: 8 out of 10 </w:t>
      </w:r>
    </w:p>
    <w:p w14:paraId="6D3FBA63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Submitted Sep 10, 2020 at 3:20pm </w:t>
      </w:r>
    </w:p>
    <w:p w14:paraId="40DE51EA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This attempt took 13 minutes. </w:t>
      </w:r>
    </w:p>
    <w:p w14:paraId="2BF951DB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16C5FBDA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question_7671151"/>
      <w:bookmarkEnd w:id="0"/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Question 1 </w:t>
      </w:r>
    </w:p>
    <w:p w14:paraId="445BA400" w14:textId="2FCC9CAA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5E6A05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207" type="#_x0000_t75" style="width:1in;height:18.25pt" o:ole="">
            <v:imagedata r:id="rId5" o:title=""/>
          </v:shape>
          <w:control r:id="rId6" w:name="DefaultOcxName" w:shapeid="_x0000_i1207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0AAF6A9F" w14:textId="77777777" w:rsidR="001E1418" w:rsidRPr="001E1418" w:rsidRDefault="001E1418" w:rsidP="001E141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Which relational algebra operation requires </w:t>
      </w:r>
      <w:r w:rsidRPr="001E1418">
        <w:rPr>
          <w:rFonts w:ascii="Times New Roman" w:eastAsia="Times New Roman" w:hAnsi="Times New Roman" w:cs="Times New Roman"/>
          <w:sz w:val="24"/>
          <w:szCs w:val="24"/>
          <w:u w:val="single"/>
        </w:rPr>
        <w:t>only one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 input table?</w:t>
      </w:r>
    </w:p>
    <w:p w14:paraId="069A0858" w14:textId="1C3116EC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BA2EC53">
          <v:shape id="_x0000_i1206" type="#_x0000_t75" style="width:20.4pt;height:17.2pt" o:ole="">
            <v:imagedata r:id="rId7" o:title=""/>
          </v:shape>
          <w:control r:id="rId8" w:name="DefaultOcxName1" w:shapeid="_x0000_i1206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5E3EBC62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difference</w:t>
      </w:r>
    </w:p>
    <w:p w14:paraId="27CDE015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201A4F5C" w14:textId="2E140644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450EC25">
          <v:shape id="_x0000_i1205" type="#_x0000_t75" style="width:20.4pt;height:17.2pt" o:ole="">
            <v:imagedata r:id="rId9" o:title=""/>
          </v:shape>
          <w:control r:id="rId10" w:name="DefaultOcxName2" w:shapeid="_x0000_i1205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2C634C12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project</w:t>
      </w:r>
    </w:p>
    <w:p w14:paraId="786A2B99" w14:textId="5FFC2CCC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F7FFF90">
          <v:shape id="_x0000_i1204" type="#_x0000_t75" style="width:20.4pt;height:17.2pt" o:ole="">
            <v:imagedata r:id="rId7" o:title=""/>
          </v:shape>
          <w:control r:id="rId11" w:name="DefaultOcxName3" w:shapeid="_x0000_i1204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C177D5A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product</w:t>
      </w:r>
    </w:p>
    <w:p w14:paraId="4C30A768" w14:textId="4FB9D3CF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C7C1306">
          <v:shape id="_x0000_i1203" type="#_x0000_t75" style="width:20.4pt;height:17.2pt" o:ole="">
            <v:imagedata r:id="rId7" o:title=""/>
          </v:shape>
          <w:control r:id="rId12" w:name="DefaultOcxName4" w:shapeid="_x0000_i1203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1932617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intersect</w:t>
      </w:r>
    </w:p>
    <w:p w14:paraId="0528E3A7" w14:textId="2C41B6D0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EF2B39C">
          <v:shape id="_x0000_i1202" type="#_x0000_t75" style="width:136.5pt;height:57.5pt" o:ole="">
            <v:imagedata r:id="rId13" o:title=""/>
          </v:shape>
          <w:control r:id="rId14" w:name="DefaultOcxName5" w:shapeid="_x0000_i1202"/>
        </w:object>
      </w:r>
    </w:p>
    <w:p w14:paraId="0CB21FFD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2881F33A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1" w:name="question_7671154"/>
      <w:bookmarkEnd w:id="1"/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Question 2 </w:t>
      </w:r>
    </w:p>
    <w:p w14:paraId="1C5CC920" w14:textId="40EF1EEF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FE126C3">
          <v:shape id="_x0000_i1201" type="#_x0000_t75" style="width:1in;height:18.25pt" o:ole="">
            <v:imagedata r:id="rId15" o:title=""/>
          </v:shape>
          <w:control r:id="rId16" w:name="DefaultOcxName6" w:shapeid="_x0000_i1201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2E9CA080" w14:textId="77777777" w:rsidR="001E1418" w:rsidRPr="001E1418" w:rsidRDefault="001E1418" w:rsidP="001E141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Which relational algebra operation requires </w:t>
      </w:r>
      <w:r w:rsidRPr="001E1418">
        <w:rPr>
          <w:rFonts w:ascii="Times New Roman" w:eastAsia="Times New Roman" w:hAnsi="Times New Roman" w:cs="Times New Roman"/>
          <w:sz w:val="24"/>
          <w:szCs w:val="24"/>
          <w:u w:val="single"/>
        </w:rPr>
        <w:t>at least one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 common column name on both input tables?</w:t>
      </w:r>
    </w:p>
    <w:p w14:paraId="49C61A1A" w14:textId="6374731A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B98DE6E">
          <v:shape id="_x0000_i1200" type="#_x0000_t75" style="width:20.4pt;height:17.2pt" o:ole="">
            <v:imagedata r:id="rId7" o:title=""/>
          </v:shape>
          <w:control r:id="rId17" w:name="DefaultOcxName7" w:shapeid="_x0000_i1200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FE43BD9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select</w:t>
      </w:r>
    </w:p>
    <w:p w14:paraId="01D8DCF6" w14:textId="59996869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29A08C4">
          <v:shape id="_x0000_i1199" type="#_x0000_t75" style="width:20.4pt;height:17.2pt" o:ole="">
            <v:imagedata r:id="rId7" o:title=""/>
          </v:shape>
          <w:control r:id="rId18" w:name="DefaultOcxName8" w:shapeid="_x0000_i1199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7A176C5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union</w:t>
      </w:r>
    </w:p>
    <w:p w14:paraId="0856669F" w14:textId="76761F62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A4F02C6">
          <v:shape id="_x0000_i1198" type="#_x0000_t75" style="width:20.4pt;height:17.2pt" o:ole="">
            <v:imagedata r:id="rId7" o:title=""/>
          </v:shape>
          <w:control r:id="rId19" w:name="DefaultOcxName9" w:shapeid="_x0000_i1198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5ABA053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product</w:t>
      </w:r>
    </w:p>
    <w:p w14:paraId="543283B1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30F2FABD" w14:textId="7E1DF0E8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42A28EB">
          <v:shape id="_x0000_i1197" type="#_x0000_t75" style="width:20.4pt;height:17.2pt" o:ole="">
            <v:imagedata r:id="rId9" o:title=""/>
          </v:shape>
          <w:control r:id="rId20" w:name="DefaultOcxName10" w:shapeid="_x0000_i1197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489EB8A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E1418">
        <w:rPr>
          <w:rFonts w:ascii="Times New Roman" w:eastAsia="Times New Roman" w:hAnsi="Times New Roman" w:cs="Times New Roman"/>
          <w:sz w:val="24"/>
          <w:szCs w:val="24"/>
        </w:rPr>
        <w:t>njoin</w:t>
      </w:r>
      <w:proofErr w:type="spellEnd"/>
    </w:p>
    <w:p w14:paraId="6A1E06E4" w14:textId="06060881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19"/>
          <w:szCs w:val="19"/>
        </w:rPr>
        <w:lastRenderedPageBreak/>
        <w:t>Additional Comments: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07081AE">
          <v:shape id="_x0000_i1196" type="#_x0000_t75" style="width:136.5pt;height:57.5pt" o:ole="">
            <v:imagedata r:id="rId13" o:title=""/>
          </v:shape>
          <w:control r:id="rId21" w:name="DefaultOcxName11" w:shapeid="_x0000_i1196"/>
        </w:object>
      </w:r>
    </w:p>
    <w:p w14:paraId="1CFB391D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6CCAD0AB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2" w:name="question_7671152"/>
      <w:bookmarkEnd w:id="2"/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Question 3 </w:t>
      </w:r>
    </w:p>
    <w:p w14:paraId="3BB426BC" w14:textId="4BF969AD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72BE6E5">
          <v:shape id="_x0000_i1195" type="#_x0000_t75" style="width:1in;height:18.25pt" o:ole="">
            <v:imagedata r:id="rId22" o:title=""/>
          </v:shape>
          <w:control r:id="rId23" w:name="DefaultOcxName12" w:shapeid="_x0000_i1195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093EC275" w14:textId="77777777" w:rsidR="001E1418" w:rsidRPr="001E1418" w:rsidRDefault="001E1418" w:rsidP="001E141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Which relational algebra </w:t>
      </w:r>
      <w:r w:rsidRPr="001E1418">
        <w:rPr>
          <w:rFonts w:ascii="Times New Roman" w:eastAsia="Times New Roman" w:hAnsi="Times New Roman" w:cs="Times New Roman"/>
          <w:sz w:val="24"/>
          <w:szCs w:val="24"/>
          <w:u w:val="single"/>
        </w:rPr>
        <w:t>does not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 allow any common column name on both input table?</w:t>
      </w:r>
    </w:p>
    <w:p w14:paraId="47B6B2E8" w14:textId="52FB2942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A45D49B">
          <v:shape id="_x0000_i1194" type="#_x0000_t75" style="width:20.4pt;height:17.2pt" o:ole="">
            <v:imagedata r:id="rId7" o:title=""/>
          </v:shape>
          <w:control r:id="rId24" w:name="DefaultOcxName13" w:shapeid="_x0000_i1194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6FA5528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difference</w:t>
      </w:r>
    </w:p>
    <w:p w14:paraId="0CA1C86F" w14:textId="0D387FDB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3FA09FC">
          <v:shape id="_x0000_i1193" type="#_x0000_t75" style="width:20.4pt;height:17.2pt" o:ole="">
            <v:imagedata r:id="rId7" o:title=""/>
          </v:shape>
          <w:control r:id="rId25" w:name="DefaultOcxName14" w:shapeid="_x0000_i1193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5930931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union</w:t>
      </w:r>
    </w:p>
    <w:p w14:paraId="64D45F7C" w14:textId="69CBEBCC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A5DF3EB">
          <v:shape id="_x0000_i1192" type="#_x0000_t75" style="width:20.4pt;height:17.2pt" o:ole="">
            <v:imagedata r:id="rId7" o:title=""/>
          </v:shape>
          <w:control r:id="rId26" w:name="DefaultOcxName15" w:shapeid="_x0000_i1192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2600B36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E1418">
        <w:rPr>
          <w:rFonts w:ascii="Times New Roman" w:eastAsia="Times New Roman" w:hAnsi="Times New Roman" w:cs="Times New Roman"/>
          <w:sz w:val="24"/>
          <w:szCs w:val="24"/>
        </w:rPr>
        <w:t>njoin</w:t>
      </w:r>
      <w:proofErr w:type="spellEnd"/>
    </w:p>
    <w:p w14:paraId="799AF76C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4912DE26" w14:textId="4D25DD45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1636373">
          <v:shape id="_x0000_i1191" type="#_x0000_t75" style="width:20.4pt;height:17.2pt" o:ole="">
            <v:imagedata r:id="rId9" o:title=""/>
          </v:shape>
          <w:control r:id="rId27" w:name="DefaultOcxName16" w:shapeid="_x0000_i1191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3E131A4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product</w:t>
      </w:r>
    </w:p>
    <w:p w14:paraId="213A589E" w14:textId="5384E088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CEB0DE4">
          <v:shape id="_x0000_i1190" type="#_x0000_t75" style="width:136.5pt;height:57.5pt" o:ole="">
            <v:imagedata r:id="rId13" o:title=""/>
          </v:shape>
          <w:control r:id="rId28" w:name="DefaultOcxName17" w:shapeid="_x0000_i1190"/>
        </w:object>
      </w:r>
    </w:p>
    <w:p w14:paraId="56665893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2F60DB91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3" w:name="question_7901986"/>
      <w:bookmarkEnd w:id="3"/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Question 4 </w:t>
      </w:r>
    </w:p>
    <w:p w14:paraId="31D40D30" w14:textId="2A5708AD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080B8E0">
          <v:shape id="_x0000_i1189" type="#_x0000_t75" style="width:1in;height:18.25pt" o:ole="">
            <v:imagedata r:id="rId29" o:title=""/>
          </v:shape>
          <w:control r:id="rId30" w:name="DefaultOcxName18" w:shapeid="_x0000_i1189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2F0AB72A" w14:textId="77777777" w:rsidR="001E1418" w:rsidRPr="001E1418" w:rsidRDefault="001E1418" w:rsidP="001E141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In the following valid </w:t>
      </w:r>
      <w:r w:rsidRPr="001E1418">
        <w:rPr>
          <w:rFonts w:ascii="Times New Roman" w:eastAsia="Times New Roman" w:hAnsi="Times New Roman" w:cs="Times New Roman"/>
          <w:sz w:val="24"/>
          <w:szCs w:val="24"/>
          <w:u w:val="single"/>
        </w:rPr>
        <w:t>tuple calculus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 query, what does "</w:t>
      </w:r>
      <w:proofErr w:type="spellStart"/>
      <w:r w:rsidRPr="001E1418">
        <w:rPr>
          <w:rFonts w:ascii="Times New Roman" w:eastAsia="Times New Roman" w:hAnsi="Times New Roman" w:cs="Times New Roman"/>
          <w:b/>
          <w:bCs/>
          <w:sz w:val="24"/>
          <w:szCs w:val="24"/>
        </w:rPr>
        <w:t>forall</w:t>
      </w:r>
      <w:proofErr w:type="spellEnd"/>
      <w:r w:rsidRPr="001E141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X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>" refer to?</w:t>
      </w:r>
    </w:p>
    <w:p w14:paraId="4921A019" w14:textId="77777777" w:rsidR="001E1418" w:rsidRPr="001E1418" w:rsidRDefault="001E1418" w:rsidP="001E141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monaco" w:eastAsia="Times New Roman" w:hAnsi="monaco" w:cs="Times New Roman"/>
          <w:sz w:val="28"/>
          <w:szCs w:val="28"/>
        </w:rPr>
        <w:t>trc</w:t>
      </w:r>
      <w:proofErr w:type="gramStart"/>
      <w:r w:rsidRPr="001E1418">
        <w:rPr>
          <w:rFonts w:ascii="monaco" w:eastAsia="Times New Roman" w:hAnsi="monaco" w:cs="Times New Roman"/>
          <w:sz w:val="28"/>
          <w:szCs w:val="28"/>
        </w:rPr>
        <w:t>3:=</w:t>
      </w:r>
      <w:proofErr w:type="gramEnd"/>
      <w:r w:rsidRPr="001E1418">
        <w:rPr>
          <w:rFonts w:ascii="Times New Roman" w:eastAsia="Times New Roman" w:hAnsi="Times New Roman" w:cs="Times New Roman"/>
          <w:sz w:val="24"/>
          <w:szCs w:val="24"/>
        </w:rPr>
        <w:br/>
      </w:r>
      <w:r w:rsidRPr="001E1418">
        <w:rPr>
          <w:rFonts w:ascii="monaco" w:eastAsia="Times New Roman" w:hAnsi="monaco" w:cs="Times New Roman"/>
          <w:sz w:val="28"/>
          <w:szCs w:val="28"/>
        </w:rPr>
        <w:t>  {</w:t>
      </w:r>
      <w:proofErr w:type="spellStart"/>
      <w:r w:rsidRPr="001E1418">
        <w:rPr>
          <w:rFonts w:ascii="monaco" w:eastAsia="Times New Roman" w:hAnsi="monaco" w:cs="Times New Roman"/>
          <w:sz w:val="28"/>
          <w:szCs w:val="28"/>
        </w:rPr>
        <w:t>E.lname</w:t>
      </w:r>
      <w:proofErr w:type="spellEnd"/>
      <w:r w:rsidRPr="001E1418">
        <w:rPr>
          <w:rFonts w:ascii="monaco" w:eastAsia="Times New Roman" w:hAnsi="monaco" w:cs="Times New Roman"/>
          <w:sz w:val="28"/>
          <w:szCs w:val="28"/>
        </w:rPr>
        <w:t xml:space="preserve">, </w:t>
      </w:r>
      <w:proofErr w:type="spellStart"/>
      <w:r w:rsidRPr="001E1418">
        <w:rPr>
          <w:rFonts w:ascii="monaco" w:eastAsia="Times New Roman" w:hAnsi="monaco" w:cs="Times New Roman"/>
          <w:sz w:val="28"/>
          <w:szCs w:val="28"/>
        </w:rPr>
        <w:t>E.fname</w:t>
      </w:r>
      <w:proofErr w:type="spellEnd"/>
      <w:r w:rsidRPr="001E1418">
        <w:rPr>
          <w:rFonts w:ascii="monaco" w:eastAsia="Times New Roman" w:hAnsi="monaco" w:cs="Times New Roman"/>
          <w:sz w:val="28"/>
          <w:szCs w:val="28"/>
        </w:rPr>
        <w:t xml:space="preserve"> | 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br/>
      </w:r>
      <w:r w:rsidRPr="001E1418">
        <w:rPr>
          <w:rFonts w:ascii="monaco" w:eastAsia="Times New Roman" w:hAnsi="monaco" w:cs="Times New Roman"/>
          <w:sz w:val="28"/>
          <w:szCs w:val="28"/>
        </w:rPr>
        <w:t>  employee(E) and 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br/>
      </w:r>
      <w:r w:rsidRPr="001E1418">
        <w:rPr>
          <w:rFonts w:ascii="monaco" w:eastAsia="Times New Roman" w:hAnsi="monaco" w:cs="Times New Roman"/>
          <w:sz w:val="28"/>
          <w:szCs w:val="28"/>
        </w:rPr>
        <w:t>  (</w:t>
      </w:r>
      <w:proofErr w:type="spellStart"/>
      <w:r w:rsidRPr="001E1418">
        <w:rPr>
          <w:rFonts w:ascii="monaco" w:eastAsia="Times New Roman" w:hAnsi="monaco" w:cs="Times New Roman"/>
          <w:sz w:val="28"/>
          <w:szCs w:val="28"/>
        </w:rPr>
        <w:t>forall</w:t>
      </w:r>
      <w:proofErr w:type="spellEnd"/>
      <w:r w:rsidRPr="001E1418">
        <w:rPr>
          <w:rFonts w:ascii="monaco" w:eastAsia="Times New Roman" w:hAnsi="monaco" w:cs="Times New Roman"/>
          <w:sz w:val="28"/>
          <w:szCs w:val="28"/>
        </w:rPr>
        <w:t xml:space="preserve"> X) 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br/>
      </w:r>
      <w:r w:rsidRPr="001E1418">
        <w:rPr>
          <w:rFonts w:ascii="monaco" w:eastAsia="Times New Roman" w:hAnsi="monaco" w:cs="Times New Roman"/>
          <w:sz w:val="28"/>
          <w:szCs w:val="28"/>
        </w:rPr>
        <w:t>    (not (projects(X)) or (not (</w:t>
      </w:r>
      <w:proofErr w:type="spellStart"/>
      <w:r w:rsidRPr="001E1418">
        <w:rPr>
          <w:rFonts w:ascii="monaco" w:eastAsia="Times New Roman" w:hAnsi="monaco" w:cs="Times New Roman"/>
          <w:sz w:val="28"/>
          <w:szCs w:val="28"/>
        </w:rPr>
        <w:t>X.dnum</w:t>
      </w:r>
      <w:proofErr w:type="spellEnd"/>
      <w:r w:rsidRPr="001E1418">
        <w:rPr>
          <w:rFonts w:ascii="monaco" w:eastAsia="Times New Roman" w:hAnsi="monaco" w:cs="Times New Roman"/>
          <w:sz w:val="28"/>
          <w:szCs w:val="28"/>
        </w:rPr>
        <w:t>=5) or 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br/>
      </w:r>
      <w:r w:rsidRPr="001E1418">
        <w:rPr>
          <w:rFonts w:ascii="monaco" w:eastAsia="Times New Roman" w:hAnsi="monaco" w:cs="Times New Roman"/>
          <w:sz w:val="28"/>
          <w:szCs w:val="28"/>
        </w:rPr>
        <w:t>    (exists W) 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br/>
      </w:r>
      <w:r w:rsidRPr="001E1418">
        <w:rPr>
          <w:rFonts w:ascii="monaco" w:eastAsia="Times New Roman" w:hAnsi="monaco" w:cs="Times New Roman"/>
          <w:sz w:val="28"/>
          <w:szCs w:val="28"/>
        </w:rPr>
        <w:t>      (</w:t>
      </w:r>
      <w:proofErr w:type="spellStart"/>
      <w:r w:rsidRPr="001E1418">
        <w:rPr>
          <w:rFonts w:ascii="monaco" w:eastAsia="Times New Roman" w:hAnsi="monaco" w:cs="Times New Roman"/>
          <w:sz w:val="28"/>
          <w:szCs w:val="28"/>
        </w:rPr>
        <w:t>works_on</w:t>
      </w:r>
      <w:proofErr w:type="spellEnd"/>
      <w:r w:rsidRPr="001E1418">
        <w:rPr>
          <w:rFonts w:ascii="monaco" w:eastAsia="Times New Roman" w:hAnsi="monaco" w:cs="Times New Roman"/>
          <w:sz w:val="28"/>
          <w:szCs w:val="28"/>
        </w:rPr>
        <w:t xml:space="preserve">(W) and </w:t>
      </w:r>
      <w:proofErr w:type="spellStart"/>
      <w:r w:rsidRPr="001E1418">
        <w:rPr>
          <w:rFonts w:ascii="monaco" w:eastAsia="Times New Roman" w:hAnsi="monaco" w:cs="Times New Roman"/>
          <w:sz w:val="28"/>
          <w:szCs w:val="28"/>
        </w:rPr>
        <w:t>W.essn</w:t>
      </w:r>
      <w:proofErr w:type="spellEnd"/>
      <w:r w:rsidRPr="001E1418">
        <w:rPr>
          <w:rFonts w:ascii="monaco" w:eastAsia="Times New Roman" w:hAnsi="monaco" w:cs="Times New Roman"/>
          <w:sz w:val="28"/>
          <w:szCs w:val="28"/>
        </w:rPr>
        <w:t>=</w:t>
      </w:r>
      <w:proofErr w:type="spellStart"/>
      <w:r w:rsidRPr="001E1418">
        <w:rPr>
          <w:rFonts w:ascii="monaco" w:eastAsia="Times New Roman" w:hAnsi="monaco" w:cs="Times New Roman"/>
          <w:sz w:val="28"/>
          <w:szCs w:val="28"/>
        </w:rPr>
        <w:t>E.ssn</w:t>
      </w:r>
      <w:proofErr w:type="spellEnd"/>
      <w:r w:rsidRPr="001E1418">
        <w:rPr>
          <w:rFonts w:ascii="monaco" w:eastAsia="Times New Roman" w:hAnsi="monaco" w:cs="Times New Roman"/>
          <w:sz w:val="28"/>
          <w:szCs w:val="28"/>
        </w:rPr>
        <w:t xml:space="preserve"> and </w:t>
      </w:r>
      <w:proofErr w:type="spellStart"/>
      <w:r w:rsidRPr="001E1418">
        <w:rPr>
          <w:rFonts w:ascii="monaco" w:eastAsia="Times New Roman" w:hAnsi="monaco" w:cs="Times New Roman"/>
          <w:sz w:val="28"/>
          <w:szCs w:val="28"/>
        </w:rPr>
        <w:t>X.pnumber</w:t>
      </w:r>
      <w:proofErr w:type="spellEnd"/>
      <w:r w:rsidRPr="001E1418">
        <w:rPr>
          <w:rFonts w:ascii="monaco" w:eastAsia="Times New Roman" w:hAnsi="monaco" w:cs="Times New Roman"/>
          <w:sz w:val="28"/>
          <w:szCs w:val="28"/>
        </w:rPr>
        <w:t>=</w:t>
      </w:r>
      <w:proofErr w:type="spellStart"/>
      <w:r w:rsidRPr="001E1418">
        <w:rPr>
          <w:rFonts w:ascii="monaco" w:eastAsia="Times New Roman" w:hAnsi="monaco" w:cs="Times New Roman"/>
          <w:sz w:val="28"/>
          <w:szCs w:val="28"/>
        </w:rPr>
        <w:t>W.pno</w:t>
      </w:r>
      <w:proofErr w:type="spellEnd"/>
      <w:r w:rsidRPr="001E1418">
        <w:rPr>
          <w:rFonts w:ascii="monaco" w:eastAsia="Times New Roman" w:hAnsi="monaco" w:cs="Times New Roman"/>
          <w:sz w:val="28"/>
          <w:szCs w:val="28"/>
        </w:rPr>
        <w:t>)))};</w:t>
      </w:r>
    </w:p>
    <w:p w14:paraId="2A07B0C1" w14:textId="77AF0F81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5412313">
          <v:shape id="_x0000_i1188" type="#_x0000_t75" style="width:20.4pt;height:17.2pt" o:ole="">
            <v:imagedata r:id="rId7" o:title=""/>
          </v:shape>
          <w:control r:id="rId31" w:name="DefaultOcxName19" w:shapeid="_x0000_i1188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414B582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no tuple</w:t>
      </w:r>
    </w:p>
    <w:p w14:paraId="2983E417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43D2121C" w14:textId="36C3594E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EEB3E22">
          <v:shape id="_x0000_i1187" type="#_x0000_t75" style="width:20.4pt;height:17.2pt" o:ole="">
            <v:imagedata r:id="rId9" o:title=""/>
          </v:shape>
          <w:control r:id="rId32" w:name="DefaultOcxName20" w:shapeid="_x0000_i1187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D0D8826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lastRenderedPageBreak/>
        <w:t>all tuples</w:t>
      </w:r>
    </w:p>
    <w:p w14:paraId="3B2CFAB0" w14:textId="15DFFB22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1BB7AF7">
          <v:shape id="_x0000_i1186" type="#_x0000_t75" style="width:20.4pt;height:17.2pt" o:ole="">
            <v:imagedata r:id="rId7" o:title=""/>
          </v:shape>
          <w:control r:id="rId33" w:name="DefaultOcxName21" w:shapeid="_x0000_i1186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79A0688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a pair of tuples</w:t>
      </w:r>
    </w:p>
    <w:p w14:paraId="7AF96C04" w14:textId="247F434F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0691CB0">
          <v:shape id="_x0000_i1185" type="#_x0000_t75" style="width:20.4pt;height:17.2pt" o:ole="">
            <v:imagedata r:id="rId7" o:title=""/>
          </v:shape>
          <w:control r:id="rId34" w:name="DefaultOcxName22" w:shapeid="_x0000_i1185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DB1C2C6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any one tuple</w:t>
      </w:r>
    </w:p>
    <w:p w14:paraId="378A005E" w14:textId="54F609A2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B7E664D">
          <v:shape id="_x0000_i1184" type="#_x0000_t75" style="width:136.5pt;height:57.5pt" o:ole="">
            <v:imagedata r:id="rId13" o:title=""/>
          </v:shape>
          <w:control r:id="rId35" w:name="DefaultOcxName23" w:shapeid="_x0000_i1184"/>
        </w:object>
      </w:r>
    </w:p>
    <w:p w14:paraId="443CF934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72311EAC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4" w:name="question_7671157"/>
      <w:bookmarkEnd w:id="4"/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Question 5 </w:t>
      </w:r>
    </w:p>
    <w:p w14:paraId="6172A411" w14:textId="31566333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B27740E">
          <v:shape id="_x0000_i1183" type="#_x0000_t75" style="width:1in;height:18.25pt" o:ole="">
            <v:imagedata r:id="rId36" o:title=""/>
          </v:shape>
          <w:control r:id="rId37" w:name="DefaultOcxName24" w:shapeid="_x0000_i1183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060D1C7C" w14:textId="77777777" w:rsidR="001E1418" w:rsidRPr="001E1418" w:rsidRDefault="001E1418" w:rsidP="001E141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In the following valid </w:t>
      </w:r>
      <w:r w:rsidRPr="001E1418">
        <w:rPr>
          <w:rFonts w:ascii="Times New Roman" w:eastAsia="Times New Roman" w:hAnsi="Times New Roman" w:cs="Times New Roman"/>
          <w:sz w:val="24"/>
          <w:szCs w:val="24"/>
          <w:u w:val="single"/>
        </w:rPr>
        <w:t>domain calculus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 query, what does "</w:t>
      </w:r>
      <w:r w:rsidRPr="001E1418">
        <w:rPr>
          <w:rFonts w:ascii="Times New Roman" w:eastAsia="Times New Roman" w:hAnsi="Times New Roman" w:cs="Times New Roman"/>
          <w:b/>
          <w:bCs/>
          <w:sz w:val="24"/>
          <w:szCs w:val="24"/>
        </w:rPr>
        <w:t>exists SSN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>" refer to?</w:t>
      </w:r>
    </w:p>
    <w:p w14:paraId="400A81A3" w14:textId="77777777" w:rsidR="001E1418" w:rsidRPr="001E1418" w:rsidRDefault="001E1418" w:rsidP="001E141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monaco" w:eastAsia="Times New Roman" w:hAnsi="monaco" w:cs="Times New Roman"/>
          <w:sz w:val="28"/>
          <w:szCs w:val="28"/>
        </w:rPr>
        <w:t>drc</w:t>
      </w:r>
      <w:proofErr w:type="gramStart"/>
      <w:r w:rsidRPr="001E1418">
        <w:rPr>
          <w:rFonts w:ascii="monaco" w:eastAsia="Times New Roman" w:hAnsi="monaco" w:cs="Times New Roman"/>
          <w:sz w:val="28"/>
          <w:szCs w:val="28"/>
        </w:rPr>
        <w:t>6:=</w:t>
      </w:r>
      <w:proofErr w:type="gramEnd"/>
      <w:r w:rsidRPr="001E1418">
        <w:rPr>
          <w:rFonts w:ascii="Times New Roman" w:eastAsia="Times New Roman" w:hAnsi="Times New Roman" w:cs="Times New Roman"/>
          <w:sz w:val="24"/>
          <w:szCs w:val="24"/>
        </w:rPr>
        <w:br/>
      </w:r>
      <w:r w:rsidRPr="001E1418">
        <w:rPr>
          <w:rFonts w:ascii="monaco" w:eastAsia="Times New Roman" w:hAnsi="monaco" w:cs="Times New Roman"/>
          <w:sz w:val="28"/>
          <w:szCs w:val="28"/>
        </w:rPr>
        <w:t>  {LNAME,FNAME|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br/>
      </w:r>
      <w:r w:rsidRPr="001E1418">
        <w:rPr>
          <w:rFonts w:ascii="monaco" w:eastAsia="Times New Roman" w:hAnsi="monaco" w:cs="Times New Roman"/>
          <w:sz w:val="28"/>
          <w:szCs w:val="28"/>
        </w:rPr>
        <w:t>    (exists SSN)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br/>
      </w:r>
      <w:r w:rsidRPr="001E1418">
        <w:rPr>
          <w:rFonts w:ascii="monaco" w:eastAsia="Times New Roman" w:hAnsi="monaco" w:cs="Times New Roman"/>
          <w:sz w:val="28"/>
          <w:szCs w:val="28"/>
        </w:rPr>
        <w:t>    (employee(FNAME,_,LNAME,SSN,_,_,_,_,_,_) and 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br/>
      </w:r>
      <w:r w:rsidRPr="001E1418">
        <w:rPr>
          <w:rFonts w:ascii="monaco" w:eastAsia="Times New Roman" w:hAnsi="monaco" w:cs="Times New Roman"/>
          <w:sz w:val="28"/>
          <w:szCs w:val="28"/>
        </w:rPr>
        <w:t>     not(dependent(SSN,_,_,_,_)))};</w:t>
      </w:r>
    </w:p>
    <w:p w14:paraId="6E1C13B8" w14:textId="7FB036F0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39C465B">
          <v:shape id="_x0000_i1182" type="#_x0000_t75" style="width:20.4pt;height:17.2pt" o:ole="">
            <v:imagedata r:id="rId7" o:title=""/>
          </v:shape>
          <w:control r:id="rId38" w:name="DefaultOcxName25" w:shapeid="_x0000_i1182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62D5AF3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any one row of employee</w:t>
      </w:r>
    </w:p>
    <w:p w14:paraId="550705B3" w14:textId="162D7E36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D43E1E9">
          <v:shape id="_x0000_i1181" type="#_x0000_t75" style="width:20.4pt;height:17.2pt" o:ole="">
            <v:imagedata r:id="rId7" o:title=""/>
          </v:shape>
          <w:control r:id="rId39" w:name="DefaultOcxName26" w:shapeid="_x0000_i1181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97293AD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any one row of dependent</w:t>
      </w:r>
    </w:p>
    <w:p w14:paraId="0B97F9B1" w14:textId="08463711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03E5AC0">
          <v:shape id="_x0000_i1180" type="#_x0000_t75" style="width:20.4pt;height:17.2pt" o:ole="">
            <v:imagedata r:id="rId7" o:title=""/>
          </v:shape>
          <w:control r:id="rId40" w:name="DefaultOcxName27" w:shapeid="_x0000_i1180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052A45C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all values for the variable SSN</w:t>
      </w:r>
    </w:p>
    <w:p w14:paraId="5D784BF1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6B063351" w14:textId="4604DD21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32C2694">
          <v:shape id="_x0000_i1179" type="#_x0000_t75" style="width:20.4pt;height:17.2pt" o:ole="">
            <v:imagedata r:id="rId9" o:title=""/>
          </v:shape>
          <w:control r:id="rId41" w:name="DefaultOcxName28" w:shapeid="_x0000_i1179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7EB914D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any one value for the variable SSN</w:t>
      </w:r>
    </w:p>
    <w:p w14:paraId="53321FF2" w14:textId="36560C09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FD0E9C2">
          <v:shape id="_x0000_i1178" type="#_x0000_t75" style="width:136.5pt;height:57.5pt" o:ole="">
            <v:imagedata r:id="rId13" o:title=""/>
          </v:shape>
          <w:control r:id="rId42" w:name="DefaultOcxName29" w:shapeid="_x0000_i1178"/>
        </w:object>
      </w:r>
    </w:p>
    <w:p w14:paraId="4500731C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D4CDE1A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5" w:name="question_7671160"/>
      <w:bookmarkEnd w:id="5"/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Question 6 </w:t>
      </w:r>
    </w:p>
    <w:p w14:paraId="48F1589F" w14:textId="2742E55C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CA4B895">
          <v:shape id="_x0000_i1177" type="#_x0000_t75" style="width:1in;height:18.25pt" o:ole="">
            <v:imagedata r:id="rId43" o:title=""/>
          </v:shape>
          <w:control r:id="rId44" w:name="DefaultOcxName30" w:shapeid="_x0000_i1177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6DE1A90C" w14:textId="77777777" w:rsidR="001E1418" w:rsidRPr="001E1418" w:rsidRDefault="001E1418" w:rsidP="001E141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Which SQL statement will remove the structure of a table?</w:t>
      </w:r>
    </w:p>
    <w:p w14:paraId="051F10AC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You Answered </w:t>
      </w:r>
    </w:p>
    <w:p w14:paraId="13CF4BC3" w14:textId="042F464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lastRenderedPageBreak/>
        <w:object w:dxaOrig="1440" w:dyaOrig="1440" w14:anchorId="2649DE68">
          <v:shape id="_x0000_i1176" type="#_x0000_t75" style="width:20.4pt;height:17.2pt" o:ole="">
            <v:imagedata r:id="rId9" o:title=""/>
          </v:shape>
          <w:control r:id="rId45" w:name="DefaultOcxName31" w:shapeid="_x0000_i1176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29A30F0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DELETE</w:t>
      </w:r>
    </w:p>
    <w:p w14:paraId="40542A66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Correct Answer </w:t>
      </w:r>
    </w:p>
    <w:p w14:paraId="77EB6245" w14:textId="47C19424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AE6110C">
          <v:shape id="_x0000_i1175" type="#_x0000_t75" style="width:20.4pt;height:17.2pt" o:ole="">
            <v:imagedata r:id="rId7" o:title=""/>
          </v:shape>
          <w:control r:id="rId46" w:name="DefaultOcxName32" w:shapeid="_x0000_i1175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C25DB64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DROP</w:t>
      </w:r>
    </w:p>
    <w:p w14:paraId="735E5B93" w14:textId="3649D0E9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728EE52">
          <v:shape id="_x0000_i1174" type="#_x0000_t75" style="width:20.4pt;height:17.2pt" o:ole="">
            <v:imagedata r:id="rId7" o:title=""/>
          </v:shape>
          <w:control r:id="rId47" w:name="DefaultOcxName33" w:shapeid="_x0000_i1174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5EC04DA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PURGE</w:t>
      </w:r>
    </w:p>
    <w:p w14:paraId="4A82C8C8" w14:textId="4EEAD839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84BAE76">
          <v:shape id="_x0000_i1173" type="#_x0000_t75" style="width:20.4pt;height:17.2pt" o:ole="">
            <v:imagedata r:id="rId7" o:title=""/>
          </v:shape>
          <w:control r:id="rId48" w:name="DefaultOcxName34" w:shapeid="_x0000_i1173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65D733B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REMOVE</w:t>
      </w:r>
    </w:p>
    <w:p w14:paraId="1A1A585B" w14:textId="0BF30CED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A70A334">
          <v:shape id="_x0000_i1172" type="#_x0000_t75" style="width:136.5pt;height:57.5pt" o:ole="">
            <v:imagedata r:id="rId13" o:title=""/>
          </v:shape>
          <w:control r:id="rId49" w:name="DefaultOcxName35" w:shapeid="_x0000_i1172"/>
        </w:object>
      </w:r>
    </w:p>
    <w:p w14:paraId="7FBC5E31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78767469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6" w:name="question_7671161"/>
      <w:bookmarkEnd w:id="6"/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Question 7 </w:t>
      </w:r>
    </w:p>
    <w:p w14:paraId="735CCEA9" w14:textId="16F99581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E3206E3">
          <v:shape id="_x0000_i1171" type="#_x0000_t75" style="width:1in;height:18.25pt" o:ole="">
            <v:imagedata r:id="rId50" o:title=""/>
          </v:shape>
          <w:control r:id="rId51" w:name="DefaultOcxName36" w:shapeid="_x0000_i1171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4A712699" w14:textId="77777777" w:rsidR="001E1418" w:rsidRPr="001E1418" w:rsidRDefault="001E1418" w:rsidP="001E141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Which SQL statement allows to modify the structure of a table?</w:t>
      </w:r>
    </w:p>
    <w:p w14:paraId="71E2A980" w14:textId="02EAA69C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03F1C30">
          <v:shape id="_x0000_i1170" type="#_x0000_t75" style="width:20.4pt;height:17.2pt" o:ole="">
            <v:imagedata r:id="rId7" o:title=""/>
          </v:shape>
          <w:control r:id="rId52" w:name="DefaultOcxName37" w:shapeid="_x0000_i1170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F8D7F40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MODIFY</w:t>
      </w:r>
    </w:p>
    <w:p w14:paraId="12577585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You Answered </w:t>
      </w:r>
    </w:p>
    <w:p w14:paraId="40443CCB" w14:textId="0A131F08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0294297">
          <v:shape id="_x0000_i1169" type="#_x0000_t75" style="width:20.4pt;height:17.2pt" o:ole="">
            <v:imagedata r:id="rId9" o:title=""/>
          </v:shape>
          <w:control r:id="rId53" w:name="DefaultOcxName38" w:shapeid="_x0000_i1169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4DD0A8B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UPDATE</w:t>
      </w:r>
    </w:p>
    <w:p w14:paraId="7EEA4551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Correct Answer </w:t>
      </w:r>
    </w:p>
    <w:p w14:paraId="7C7237EC" w14:textId="7F139660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9EC7D17">
          <v:shape id="_x0000_i1168" type="#_x0000_t75" style="width:20.4pt;height:17.2pt" o:ole="">
            <v:imagedata r:id="rId7" o:title=""/>
          </v:shape>
          <w:control r:id="rId54" w:name="DefaultOcxName39" w:shapeid="_x0000_i1168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4D8508B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ALTER</w:t>
      </w:r>
    </w:p>
    <w:p w14:paraId="3996CF6B" w14:textId="05C1A7FA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08793DA">
          <v:shape id="_x0000_i1167" type="#_x0000_t75" style="width:20.4pt;height:17.2pt" o:ole="">
            <v:imagedata r:id="rId7" o:title=""/>
          </v:shape>
          <w:control r:id="rId55" w:name="DefaultOcxName40" w:shapeid="_x0000_i1167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9A01D6D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CHANGE</w:t>
      </w:r>
    </w:p>
    <w:p w14:paraId="3E95CB78" w14:textId="6915F54D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C3FEA62">
          <v:shape id="_x0000_i1166" type="#_x0000_t75" style="width:136.5pt;height:57.5pt" o:ole="">
            <v:imagedata r:id="rId13" o:title=""/>
          </v:shape>
          <w:control r:id="rId56" w:name="DefaultOcxName41" w:shapeid="_x0000_i1166"/>
        </w:object>
      </w:r>
    </w:p>
    <w:p w14:paraId="13AB9183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7FA1D0A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7" w:name="question_7671167"/>
      <w:bookmarkEnd w:id="7"/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Question 8 </w:t>
      </w:r>
    </w:p>
    <w:p w14:paraId="1138E94B" w14:textId="0850273E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B0FA9CA">
          <v:shape id="_x0000_i1165" type="#_x0000_t75" style="width:1in;height:18.25pt" o:ole="">
            <v:imagedata r:id="rId57" o:title=""/>
          </v:shape>
          <w:control r:id="rId58" w:name="DefaultOcxName42" w:shapeid="_x0000_i1165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4F5AA1DC" w14:textId="77777777" w:rsidR="001E1418" w:rsidRPr="001E1418" w:rsidRDefault="001E1418" w:rsidP="001E141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What is specified in WHERE clause?</w:t>
      </w:r>
    </w:p>
    <w:p w14:paraId="630056ED" w14:textId="04D7D8EB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2F16B58">
          <v:shape id="_x0000_i1164" type="#_x0000_t75" style="width:20.4pt;height:17.2pt" o:ole="">
            <v:imagedata r:id="rId7" o:title=""/>
          </v:shape>
          <w:control r:id="rId59" w:name="DefaultOcxName43" w:shapeid="_x0000_i1164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F13B26B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group selection condition</w:t>
      </w:r>
    </w:p>
    <w:p w14:paraId="51B07110" w14:textId="358DF5C8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lastRenderedPageBreak/>
        <w:object w:dxaOrig="1440" w:dyaOrig="1440" w14:anchorId="62AFFB50">
          <v:shape id="_x0000_i1163" type="#_x0000_t75" style="width:20.4pt;height:17.2pt" o:ole="">
            <v:imagedata r:id="rId7" o:title=""/>
          </v:shape>
          <w:control r:id="rId60" w:name="DefaultOcxName44" w:shapeid="_x0000_i1163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8EE4382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list of tables</w:t>
      </w:r>
    </w:p>
    <w:p w14:paraId="67A0C41E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1D909056" w14:textId="3081ED62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4491EEE">
          <v:shape id="_x0000_i1162" type="#_x0000_t75" style="width:20.4pt;height:17.2pt" o:ole="">
            <v:imagedata r:id="rId9" o:title=""/>
          </v:shape>
          <w:control r:id="rId61" w:name="DefaultOcxName45" w:shapeid="_x0000_i1162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DFDFA20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row selection condition</w:t>
      </w:r>
    </w:p>
    <w:p w14:paraId="23717106" w14:textId="334B26E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4345565">
          <v:shape id="_x0000_i1161" type="#_x0000_t75" style="width:20.4pt;height:17.2pt" o:ole="">
            <v:imagedata r:id="rId7" o:title=""/>
          </v:shape>
          <w:control r:id="rId62" w:name="DefaultOcxName46" w:shapeid="_x0000_i1161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5209AD06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list of output columns</w:t>
      </w:r>
    </w:p>
    <w:p w14:paraId="583FA1B6" w14:textId="23B0390E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6BCE1B9">
          <v:shape id="_x0000_i1160" type="#_x0000_t75" style="width:136.5pt;height:57.5pt" o:ole="">
            <v:imagedata r:id="rId13" o:title=""/>
          </v:shape>
          <w:control r:id="rId63" w:name="DefaultOcxName47" w:shapeid="_x0000_i1160"/>
        </w:object>
      </w:r>
    </w:p>
    <w:p w14:paraId="1C2B977D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4F5F5E1E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8" w:name="question_7671165"/>
      <w:bookmarkEnd w:id="8"/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Question 9 </w:t>
      </w:r>
    </w:p>
    <w:p w14:paraId="18AA7839" w14:textId="5A40C970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72C74D6">
          <v:shape id="_x0000_i1159" type="#_x0000_t75" style="width:1in;height:18.25pt" o:ole="">
            <v:imagedata r:id="rId64" o:title=""/>
          </v:shape>
          <w:control r:id="rId65" w:name="DefaultOcxName48" w:shapeid="_x0000_i1159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5ED2D595" w14:textId="77777777" w:rsidR="001E1418" w:rsidRPr="001E1418" w:rsidRDefault="001E1418" w:rsidP="001E141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Which clause of a retrieval SQL query is optional?</w:t>
      </w:r>
    </w:p>
    <w:p w14:paraId="59589BC8" w14:textId="582E4E7D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F8B0EAF">
          <v:shape id="_x0000_i1158" type="#_x0000_t75" style="width:20.4pt;height:17.2pt" o:ole="">
            <v:imagedata r:id="rId7" o:title=""/>
          </v:shape>
          <w:control r:id="rId66" w:name="DefaultOcxName49" w:shapeid="_x0000_i1158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75D1BA7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SELECT</w:t>
      </w:r>
    </w:p>
    <w:p w14:paraId="09FAA0E6" w14:textId="62F14E1F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4BF1A5A">
          <v:shape id="_x0000_i1157" type="#_x0000_t75" style="width:20.4pt;height:17.2pt" o:ole="">
            <v:imagedata r:id="rId7" o:title=""/>
          </v:shape>
          <w:control r:id="rId67" w:name="DefaultOcxName50" w:shapeid="_x0000_i1157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EFB591D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none of the other choices</w:t>
      </w:r>
    </w:p>
    <w:p w14:paraId="3B96AB44" w14:textId="338E814F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262D32D">
          <v:shape id="_x0000_i1156" type="#_x0000_t75" style="width:20.4pt;height:17.2pt" o:ole="">
            <v:imagedata r:id="rId7" o:title=""/>
          </v:shape>
          <w:control r:id="rId68" w:name="DefaultOcxName51" w:shapeid="_x0000_i1156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E3521C1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FROM</w:t>
      </w:r>
    </w:p>
    <w:p w14:paraId="775C989D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3657C562" w14:textId="58411809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44C2F13">
          <v:shape id="_x0000_i1155" type="#_x0000_t75" style="width:20.4pt;height:17.2pt" o:ole="">
            <v:imagedata r:id="rId9" o:title=""/>
          </v:shape>
          <w:control r:id="rId69" w:name="DefaultOcxName52" w:shapeid="_x0000_i1155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03C0E4D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WHERE</w:t>
      </w:r>
    </w:p>
    <w:p w14:paraId="7AFD87AC" w14:textId="2C9C158A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9B6E1EB">
          <v:shape id="_x0000_i1154" type="#_x0000_t75" style="width:136.5pt;height:57.5pt" o:ole="">
            <v:imagedata r:id="rId13" o:title=""/>
          </v:shape>
          <w:control r:id="rId70" w:name="DefaultOcxName53" w:shapeid="_x0000_i1154"/>
        </w:object>
      </w:r>
    </w:p>
    <w:p w14:paraId="6B4ABA4F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2CDA4709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9" w:name="question_7671164"/>
      <w:bookmarkEnd w:id="9"/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Question 10 </w:t>
      </w:r>
    </w:p>
    <w:p w14:paraId="4CE3F21F" w14:textId="5D68ED41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805AB24">
          <v:shape id="_x0000_i1153" type="#_x0000_t75" style="width:1in;height:18.25pt" o:ole="">
            <v:imagedata r:id="rId22" o:title=""/>
          </v:shape>
          <w:control r:id="rId71" w:name="DefaultOcxName54" w:shapeid="_x0000_i1153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5FCC5E89" w14:textId="77777777" w:rsidR="001E1418" w:rsidRPr="001E1418" w:rsidRDefault="001E1418" w:rsidP="001E141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What is the correct sequence of reserved words for a SQL query?</w:t>
      </w:r>
    </w:p>
    <w:p w14:paraId="3E538E5A" w14:textId="126C62F6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C837BD0">
          <v:shape id="_x0000_i1152" type="#_x0000_t75" style="width:20.4pt;height:17.2pt" o:ole="">
            <v:imagedata r:id="rId7" o:title=""/>
          </v:shape>
          <w:control r:id="rId72" w:name="DefaultOcxName55" w:shapeid="_x0000_i1152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2688F1B5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FROM - WHERE - SELECT</w:t>
      </w:r>
    </w:p>
    <w:p w14:paraId="6EAD6C84" w14:textId="5CBB6F02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B31BE72">
          <v:shape id="_x0000_i1151" type="#_x0000_t75" style="width:20.4pt;height:17.2pt" o:ole="">
            <v:imagedata r:id="rId7" o:title=""/>
          </v:shape>
          <w:control r:id="rId73" w:name="DefaultOcxName56" w:shapeid="_x0000_i1151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E28F3E6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SELECT - WHERE - FROM</w:t>
      </w:r>
    </w:p>
    <w:p w14:paraId="5421806A" w14:textId="6C459EEB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lastRenderedPageBreak/>
        <w:object w:dxaOrig="1440" w:dyaOrig="1440" w14:anchorId="5E63D3C2">
          <v:shape id="_x0000_i1150" type="#_x0000_t75" style="width:20.4pt;height:17.2pt" o:ole="">
            <v:imagedata r:id="rId7" o:title=""/>
          </v:shape>
          <w:control r:id="rId74" w:name="DefaultOcxName57" w:shapeid="_x0000_i1150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244855C0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FROM - SELECT - WHERE</w:t>
      </w:r>
    </w:p>
    <w:p w14:paraId="060E682B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71BEDCAF" w14:textId="2FEB30A5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6BFAA18">
          <v:shape id="_x0000_i1149" type="#_x0000_t75" style="width:20.4pt;height:17.2pt" o:ole="">
            <v:imagedata r:id="rId9" o:title=""/>
          </v:shape>
          <w:control r:id="rId75" w:name="DefaultOcxName58" w:shapeid="_x0000_i1149"/>
        </w:objec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2252614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>SELECT - FROM - WHERE</w:t>
      </w:r>
    </w:p>
    <w:p w14:paraId="26329486" w14:textId="70C9AB46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1ED34C8">
          <v:shape id="_x0000_i1148" type="#_x0000_t75" style="width:136.5pt;height:57.5pt" o:ole="">
            <v:imagedata r:id="rId13" o:title=""/>
          </v:shape>
          <w:control r:id="rId76" w:name="DefaultOcxName59" w:shapeid="_x0000_i1148"/>
        </w:object>
      </w:r>
    </w:p>
    <w:p w14:paraId="7D78A88D" w14:textId="17DF2423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Fudge Points: 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40EC33C">
          <v:shape id="_x0000_i1147" type="#_x0000_t75" style="width:1in;height:18.25pt" o:ole="">
            <v:imagedata r:id="rId77" o:title=""/>
          </v:shape>
          <w:control r:id="rId78" w:name="DefaultOcxName60" w:shapeid="_x0000_i1147"/>
        </w:object>
      </w:r>
    </w:p>
    <w:p w14:paraId="18E71B31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sz w:val="20"/>
          <w:szCs w:val="20"/>
        </w:rPr>
        <w:t>You can manually adjust the score by adding positive or negative points to this box.</w:t>
      </w:r>
    </w:p>
    <w:p w14:paraId="750AE4EA" w14:textId="77777777" w:rsidR="001E1418" w:rsidRPr="001E1418" w:rsidRDefault="001E1418" w:rsidP="001E1418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1E1418">
        <w:rPr>
          <w:rFonts w:ascii="Arial" w:eastAsia="Times New Roman" w:hAnsi="Arial" w:cs="Arial"/>
          <w:vanish/>
          <w:sz w:val="16"/>
          <w:szCs w:val="16"/>
        </w:rPr>
        <w:t>Bottom of Form</w:t>
      </w:r>
    </w:p>
    <w:p w14:paraId="3DFCD51A" w14:textId="77777777" w:rsidR="001E1418" w:rsidRPr="001E1418" w:rsidRDefault="001E1418" w:rsidP="001E1418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1E1418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27881619" w14:textId="77777777" w:rsidR="001E1418" w:rsidRPr="001E1418" w:rsidRDefault="001E1418" w:rsidP="001E14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1418">
        <w:rPr>
          <w:rFonts w:ascii="Times New Roman" w:eastAsia="Times New Roman" w:hAnsi="Times New Roman" w:cs="Times New Roman"/>
          <w:b/>
          <w:bCs/>
          <w:sz w:val="24"/>
          <w:szCs w:val="24"/>
        </w:rPr>
        <w:t>Final Score: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E1418">
        <w:rPr>
          <w:rFonts w:ascii="Times New Roman" w:eastAsia="Times New Roman" w:hAnsi="Times New Roman" w:cs="Times New Roman"/>
          <w:sz w:val="36"/>
          <w:szCs w:val="36"/>
        </w:rPr>
        <w:t>8</w:t>
      </w:r>
      <w:r w:rsidRPr="001E1418">
        <w:rPr>
          <w:rFonts w:ascii="Times New Roman" w:eastAsia="Times New Roman" w:hAnsi="Times New Roman" w:cs="Times New Roman"/>
          <w:sz w:val="24"/>
          <w:szCs w:val="24"/>
        </w:rPr>
        <w:t xml:space="preserve"> out of 10 </w:t>
      </w:r>
    </w:p>
    <w:p w14:paraId="2AC473C8" w14:textId="77777777" w:rsidR="001E1418" w:rsidRPr="001E1418" w:rsidRDefault="001E1418" w:rsidP="001E1418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1E1418">
        <w:rPr>
          <w:rFonts w:ascii="Arial" w:eastAsia="Times New Roman" w:hAnsi="Arial" w:cs="Arial"/>
          <w:vanish/>
          <w:sz w:val="16"/>
          <w:szCs w:val="16"/>
        </w:rPr>
        <w:t>Bottom of Form</w:t>
      </w:r>
    </w:p>
    <w:p w14:paraId="07F0C0A1" w14:textId="77777777" w:rsidR="00E016DE" w:rsidRDefault="00E016DE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10" w:name="_GoBack"/>
      <w:bookmarkEnd w:id="10"/>
    </w:p>
    <w:p w14:paraId="3A1AA5DF" w14:textId="77777777" w:rsidR="00A70C05" w:rsidRPr="00A70C05" w:rsidRDefault="00A70C05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A70C05" w:rsidRPr="00A70C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aco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1MzAyNDO2NLY0M7BU0lEKTi0uzszPAykwrAUA5hrtTSwAAAA="/>
  </w:docVars>
  <w:rsids>
    <w:rsidRoot w:val="00593FF5"/>
    <w:rsid w:val="001E1418"/>
    <w:rsid w:val="00593FF5"/>
    <w:rsid w:val="00A70C05"/>
    <w:rsid w:val="00E01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27C0065-7CD4-4C1B-9245-BA39B7393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240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9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34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959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494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4083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67165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88612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93245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774128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454516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120649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19725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5199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551478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1463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4305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5526175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07700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581992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65095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39660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524332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457865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084192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427687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098010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708000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5627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22398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306985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143276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031408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399148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282131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67312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036656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10449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507877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8572770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36291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05579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56643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863985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88907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544935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686733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341064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434218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440126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43759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650125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90527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07152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650543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4795429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187578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901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498601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85408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224996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410707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85680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063167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54229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56485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83355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697638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612690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231391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348251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945903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85023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527700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724194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226706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5874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436578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033824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90866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351935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82855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98858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842992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874688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045821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57903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34275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393309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584195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338642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88339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08349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008517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205595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728581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420702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833791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053719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693225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906080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94586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491302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85243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61707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109220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51077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067707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290312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273518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985152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538235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075220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71668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776665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282825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107646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117205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661293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365374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103517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392383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684620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88736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326265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30238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702893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19226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30789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037763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400365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44500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073312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773412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502530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891196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9121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475578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934569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907247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522160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302349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559838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050331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96500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11800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99522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878444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03002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7522458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126025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776430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764546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077851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835233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097157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124512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48026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373486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894345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192724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7826725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110812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54457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711646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360299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642098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76199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483403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88741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244913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738245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444345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549043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23312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599935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435168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259038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741975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31421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717004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337638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984244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09092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896773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515932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022636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926036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274558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51011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147941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35584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12683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282974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96199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137425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251266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514727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44955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8344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698125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955575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0640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4727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371158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350813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71935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388383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303549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037763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02280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1458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919170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12909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91786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730462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45632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3643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92131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711645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75397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859442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216720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204051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20032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255255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99160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877862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96620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40200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0985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982587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22165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1887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9168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430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42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544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357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4278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77781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39814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72103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2284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ontrol" Target="activeX/activeX16.xml"/><Relationship Id="rId21" Type="http://schemas.openxmlformats.org/officeDocument/2006/relationships/control" Target="activeX/activeX12.xml"/><Relationship Id="rId42" Type="http://schemas.openxmlformats.org/officeDocument/2006/relationships/control" Target="activeX/activeX30.xml"/><Relationship Id="rId47" Type="http://schemas.openxmlformats.org/officeDocument/2006/relationships/control" Target="activeX/activeX34.xml"/><Relationship Id="rId63" Type="http://schemas.openxmlformats.org/officeDocument/2006/relationships/control" Target="activeX/activeX48.xml"/><Relationship Id="rId68" Type="http://schemas.openxmlformats.org/officeDocument/2006/relationships/control" Target="activeX/activeX52.xml"/><Relationship Id="rId16" Type="http://schemas.openxmlformats.org/officeDocument/2006/relationships/control" Target="activeX/activeX7.xml"/><Relationship Id="rId11" Type="http://schemas.openxmlformats.org/officeDocument/2006/relationships/control" Target="activeX/activeX4.xml"/><Relationship Id="rId24" Type="http://schemas.openxmlformats.org/officeDocument/2006/relationships/control" Target="activeX/activeX14.xml"/><Relationship Id="rId32" Type="http://schemas.openxmlformats.org/officeDocument/2006/relationships/control" Target="activeX/activeX21.xml"/><Relationship Id="rId37" Type="http://schemas.openxmlformats.org/officeDocument/2006/relationships/control" Target="activeX/activeX25.xml"/><Relationship Id="rId40" Type="http://schemas.openxmlformats.org/officeDocument/2006/relationships/control" Target="activeX/activeX28.xml"/><Relationship Id="rId45" Type="http://schemas.openxmlformats.org/officeDocument/2006/relationships/control" Target="activeX/activeX32.xml"/><Relationship Id="rId53" Type="http://schemas.openxmlformats.org/officeDocument/2006/relationships/control" Target="activeX/activeX39.xml"/><Relationship Id="rId58" Type="http://schemas.openxmlformats.org/officeDocument/2006/relationships/control" Target="activeX/activeX43.xml"/><Relationship Id="rId66" Type="http://schemas.openxmlformats.org/officeDocument/2006/relationships/control" Target="activeX/activeX50.xml"/><Relationship Id="rId74" Type="http://schemas.openxmlformats.org/officeDocument/2006/relationships/control" Target="activeX/activeX58.xml"/><Relationship Id="rId79" Type="http://schemas.openxmlformats.org/officeDocument/2006/relationships/fontTable" Target="fontTable.xml"/><Relationship Id="rId5" Type="http://schemas.openxmlformats.org/officeDocument/2006/relationships/image" Target="media/image1.wmf"/><Relationship Id="rId61" Type="http://schemas.openxmlformats.org/officeDocument/2006/relationships/control" Target="activeX/activeX46.xml"/><Relationship Id="rId19" Type="http://schemas.openxmlformats.org/officeDocument/2006/relationships/control" Target="activeX/activeX10.xml"/><Relationship Id="rId14" Type="http://schemas.openxmlformats.org/officeDocument/2006/relationships/control" Target="activeX/activeX6.xml"/><Relationship Id="rId22" Type="http://schemas.openxmlformats.org/officeDocument/2006/relationships/image" Target="media/image6.wmf"/><Relationship Id="rId27" Type="http://schemas.openxmlformats.org/officeDocument/2006/relationships/control" Target="activeX/activeX17.xml"/><Relationship Id="rId30" Type="http://schemas.openxmlformats.org/officeDocument/2006/relationships/control" Target="activeX/activeX19.xml"/><Relationship Id="rId35" Type="http://schemas.openxmlformats.org/officeDocument/2006/relationships/control" Target="activeX/activeX24.xml"/><Relationship Id="rId43" Type="http://schemas.openxmlformats.org/officeDocument/2006/relationships/image" Target="media/image9.wmf"/><Relationship Id="rId48" Type="http://schemas.openxmlformats.org/officeDocument/2006/relationships/control" Target="activeX/activeX35.xml"/><Relationship Id="rId56" Type="http://schemas.openxmlformats.org/officeDocument/2006/relationships/control" Target="activeX/activeX42.xml"/><Relationship Id="rId64" Type="http://schemas.openxmlformats.org/officeDocument/2006/relationships/image" Target="media/image12.wmf"/><Relationship Id="rId69" Type="http://schemas.openxmlformats.org/officeDocument/2006/relationships/control" Target="activeX/activeX53.xml"/><Relationship Id="rId77" Type="http://schemas.openxmlformats.org/officeDocument/2006/relationships/image" Target="media/image13.wmf"/><Relationship Id="rId8" Type="http://schemas.openxmlformats.org/officeDocument/2006/relationships/control" Target="activeX/activeX2.xml"/><Relationship Id="rId51" Type="http://schemas.openxmlformats.org/officeDocument/2006/relationships/control" Target="activeX/activeX37.xml"/><Relationship Id="rId72" Type="http://schemas.openxmlformats.org/officeDocument/2006/relationships/control" Target="activeX/activeX56.xml"/><Relationship Id="rId80" Type="http://schemas.openxmlformats.org/officeDocument/2006/relationships/theme" Target="theme/theme1.xml"/><Relationship Id="rId3" Type="http://schemas.openxmlformats.org/officeDocument/2006/relationships/webSettings" Target="webSettings.xml"/><Relationship Id="rId12" Type="http://schemas.openxmlformats.org/officeDocument/2006/relationships/control" Target="activeX/activeX5.xml"/><Relationship Id="rId17" Type="http://schemas.openxmlformats.org/officeDocument/2006/relationships/control" Target="activeX/activeX8.xml"/><Relationship Id="rId25" Type="http://schemas.openxmlformats.org/officeDocument/2006/relationships/control" Target="activeX/activeX15.xml"/><Relationship Id="rId33" Type="http://schemas.openxmlformats.org/officeDocument/2006/relationships/control" Target="activeX/activeX22.xml"/><Relationship Id="rId38" Type="http://schemas.openxmlformats.org/officeDocument/2006/relationships/control" Target="activeX/activeX26.xml"/><Relationship Id="rId46" Type="http://schemas.openxmlformats.org/officeDocument/2006/relationships/control" Target="activeX/activeX33.xml"/><Relationship Id="rId59" Type="http://schemas.openxmlformats.org/officeDocument/2006/relationships/control" Target="activeX/activeX44.xml"/><Relationship Id="rId67" Type="http://schemas.openxmlformats.org/officeDocument/2006/relationships/control" Target="activeX/activeX51.xml"/><Relationship Id="rId20" Type="http://schemas.openxmlformats.org/officeDocument/2006/relationships/control" Target="activeX/activeX11.xml"/><Relationship Id="rId41" Type="http://schemas.openxmlformats.org/officeDocument/2006/relationships/control" Target="activeX/activeX29.xml"/><Relationship Id="rId54" Type="http://schemas.openxmlformats.org/officeDocument/2006/relationships/control" Target="activeX/activeX40.xml"/><Relationship Id="rId62" Type="http://schemas.openxmlformats.org/officeDocument/2006/relationships/control" Target="activeX/activeX47.xml"/><Relationship Id="rId70" Type="http://schemas.openxmlformats.org/officeDocument/2006/relationships/control" Target="activeX/activeX54.xml"/><Relationship Id="rId75" Type="http://schemas.openxmlformats.org/officeDocument/2006/relationships/control" Target="activeX/activeX59.xml"/><Relationship Id="rId1" Type="http://schemas.openxmlformats.org/officeDocument/2006/relationships/styles" Target="styles.xml"/><Relationship Id="rId6" Type="http://schemas.openxmlformats.org/officeDocument/2006/relationships/control" Target="activeX/activeX1.xml"/><Relationship Id="rId15" Type="http://schemas.openxmlformats.org/officeDocument/2006/relationships/image" Target="media/image5.wmf"/><Relationship Id="rId23" Type="http://schemas.openxmlformats.org/officeDocument/2006/relationships/control" Target="activeX/activeX13.xml"/><Relationship Id="rId28" Type="http://schemas.openxmlformats.org/officeDocument/2006/relationships/control" Target="activeX/activeX18.xml"/><Relationship Id="rId36" Type="http://schemas.openxmlformats.org/officeDocument/2006/relationships/image" Target="media/image8.wmf"/><Relationship Id="rId49" Type="http://schemas.openxmlformats.org/officeDocument/2006/relationships/control" Target="activeX/activeX36.xml"/><Relationship Id="rId57" Type="http://schemas.openxmlformats.org/officeDocument/2006/relationships/image" Target="media/image11.wmf"/><Relationship Id="rId10" Type="http://schemas.openxmlformats.org/officeDocument/2006/relationships/control" Target="activeX/activeX3.xml"/><Relationship Id="rId31" Type="http://schemas.openxmlformats.org/officeDocument/2006/relationships/control" Target="activeX/activeX20.xml"/><Relationship Id="rId44" Type="http://schemas.openxmlformats.org/officeDocument/2006/relationships/control" Target="activeX/activeX31.xml"/><Relationship Id="rId52" Type="http://schemas.openxmlformats.org/officeDocument/2006/relationships/control" Target="activeX/activeX38.xml"/><Relationship Id="rId60" Type="http://schemas.openxmlformats.org/officeDocument/2006/relationships/control" Target="activeX/activeX45.xml"/><Relationship Id="rId65" Type="http://schemas.openxmlformats.org/officeDocument/2006/relationships/control" Target="activeX/activeX49.xml"/><Relationship Id="rId73" Type="http://schemas.openxmlformats.org/officeDocument/2006/relationships/control" Target="activeX/activeX57.xml"/><Relationship Id="rId78" Type="http://schemas.openxmlformats.org/officeDocument/2006/relationships/control" Target="activeX/activeX61.xml"/><Relationship Id="rId4" Type="http://schemas.openxmlformats.org/officeDocument/2006/relationships/hyperlink" Target="https://fiu.instructure.com/courses/76284/quizzes/449731/submissions/5732790/log" TargetMode="External"/><Relationship Id="rId9" Type="http://schemas.openxmlformats.org/officeDocument/2006/relationships/image" Target="media/image3.wmf"/><Relationship Id="rId13" Type="http://schemas.openxmlformats.org/officeDocument/2006/relationships/image" Target="media/image4.wmf"/><Relationship Id="rId18" Type="http://schemas.openxmlformats.org/officeDocument/2006/relationships/control" Target="activeX/activeX9.xml"/><Relationship Id="rId39" Type="http://schemas.openxmlformats.org/officeDocument/2006/relationships/control" Target="activeX/activeX27.xml"/><Relationship Id="rId34" Type="http://schemas.openxmlformats.org/officeDocument/2006/relationships/control" Target="activeX/activeX23.xml"/><Relationship Id="rId50" Type="http://schemas.openxmlformats.org/officeDocument/2006/relationships/image" Target="media/image10.wmf"/><Relationship Id="rId55" Type="http://schemas.openxmlformats.org/officeDocument/2006/relationships/control" Target="activeX/activeX41.xml"/><Relationship Id="rId76" Type="http://schemas.openxmlformats.org/officeDocument/2006/relationships/control" Target="activeX/activeX60.xml"/><Relationship Id="rId7" Type="http://schemas.openxmlformats.org/officeDocument/2006/relationships/image" Target="media/image2.wmf"/><Relationship Id="rId71" Type="http://schemas.openxmlformats.org/officeDocument/2006/relationships/control" Target="activeX/activeX55.xml"/><Relationship Id="rId2" Type="http://schemas.openxmlformats.org/officeDocument/2006/relationships/settings" Target="settings.xml"/><Relationship Id="rId29" Type="http://schemas.openxmlformats.org/officeDocument/2006/relationships/image" Target="media/image7.wmf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52.xml.rels><?xml version="1.0" encoding="UTF-8" standalone="yes"?>
<Relationships xmlns="http://schemas.openxmlformats.org/package/2006/relationships"><Relationship Id="rId1" Type="http://schemas.microsoft.com/office/2006/relationships/activeXControlBinary" Target="activeX52.bin"/></Relationships>
</file>

<file path=word/activeX/_rels/activeX53.xml.rels><?xml version="1.0" encoding="UTF-8" standalone="yes"?>
<Relationships xmlns="http://schemas.openxmlformats.org/package/2006/relationships"><Relationship Id="rId1" Type="http://schemas.microsoft.com/office/2006/relationships/activeXControlBinary" Target="activeX53.bin"/></Relationships>
</file>

<file path=word/activeX/_rels/activeX54.xml.rels><?xml version="1.0" encoding="UTF-8" standalone="yes"?>
<Relationships xmlns="http://schemas.openxmlformats.org/package/2006/relationships"><Relationship Id="rId1" Type="http://schemas.microsoft.com/office/2006/relationships/activeXControlBinary" Target="activeX54.bin"/></Relationships>
</file>

<file path=word/activeX/_rels/activeX55.xml.rels><?xml version="1.0" encoding="UTF-8" standalone="yes"?>
<Relationships xmlns="http://schemas.openxmlformats.org/package/2006/relationships"><Relationship Id="rId1" Type="http://schemas.microsoft.com/office/2006/relationships/activeXControlBinary" Target="activeX55.bin"/></Relationships>
</file>

<file path=word/activeX/_rels/activeX56.xml.rels><?xml version="1.0" encoding="UTF-8" standalone="yes"?>
<Relationships xmlns="http://schemas.openxmlformats.org/package/2006/relationships"><Relationship Id="rId1" Type="http://schemas.microsoft.com/office/2006/relationships/activeXControlBinary" Target="activeX56.bin"/></Relationships>
</file>

<file path=word/activeX/_rels/activeX57.xml.rels><?xml version="1.0" encoding="UTF-8" standalone="yes"?>
<Relationships xmlns="http://schemas.openxmlformats.org/package/2006/relationships"><Relationship Id="rId1" Type="http://schemas.microsoft.com/office/2006/relationships/activeXControlBinary" Target="activeX57.bin"/></Relationships>
</file>

<file path=word/activeX/_rels/activeX58.xml.rels><?xml version="1.0" encoding="UTF-8" standalone="yes"?>
<Relationships xmlns="http://schemas.openxmlformats.org/package/2006/relationships"><Relationship Id="rId1" Type="http://schemas.microsoft.com/office/2006/relationships/activeXControlBinary" Target="activeX58.bin"/></Relationships>
</file>

<file path=word/activeX/_rels/activeX59.xml.rels><?xml version="1.0" encoding="UTF-8" standalone="yes"?>
<Relationships xmlns="http://schemas.openxmlformats.org/package/2006/relationships"><Relationship Id="rId1" Type="http://schemas.microsoft.com/office/2006/relationships/activeXControlBinary" Target="activeX59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60.xml.rels><?xml version="1.0" encoding="UTF-8" standalone="yes"?>
<Relationships xmlns="http://schemas.openxmlformats.org/package/2006/relationships"><Relationship Id="rId1" Type="http://schemas.microsoft.com/office/2006/relationships/activeXControlBinary" Target="activeX60.bin"/></Relationships>
</file>

<file path=word/activeX/_rels/activeX61.xml.rels><?xml version="1.0" encoding="UTF-8" standalone="yes"?>
<Relationships xmlns="http://schemas.openxmlformats.org/package/2006/relationships"><Relationship Id="rId1" Type="http://schemas.microsoft.com/office/2006/relationships/activeXControlBinary" Target="activeX61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0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3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6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3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2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4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8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4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4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5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60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6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759</Words>
  <Characters>4330</Characters>
  <Application>Microsoft Office Word</Application>
  <DocSecurity>0</DocSecurity>
  <Lines>36</Lines>
  <Paragraphs>10</Paragraphs>
  <ScaleCrop>false</ScaleCrop>
  <Company/>
  <LinksUpToDate>false</LinksUpToDate>
  <CharactersWithSpaces>5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2</cp:revision>
  <dcterms:created xsi:type="dcterms:W3CDTF">2021-10-13T00:56:00Z</dcterms:created>
  <dcterms:modified xsi:type="dcterms:W3CDTF">2021-10-13T00:59:00Z</dcterms:modified>
</cp:coreProperties>
</file>